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531"/>
        <w:tblW w:w="1295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041"/>
        <w:gridCol w:w="2307"/>
        <w:gridCol w:w="2307"/>
        <w:gridCol w:w="2307"/>
        <w:gridCol w:w="2307"/>
        <w:gridCol w:w="1681"/>
      </w:tblGrid>
      <w:tr w:rsidR="00BE4F57" w:rsidRPr="00B6306F" w14:paraId="3A5C8B65" w14:textId="77777777" w:rsidTr="00BE4F57">
        <w:trPr>
          <w:trHeight w:val="155"/>
        </w:trPr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2EDAD9" w14:textId="77777777" w:rsidR="00BE4F57" w:rsidRPr="00B6306F" w:rsidRDefault="00BE4F57" w:rsidP="00BE4F57">
            <w:pPr>
              <w:rPr>
                <w:b/>
                <w:sz w:val="28"/>
                <w:szCs w:val="28"/>
              </w:rPr>
            </w:pPr>
            <w:r w:rsidRPr="00B6306F">
              <w:rPr>
                <w:b/>
                <w:sz w:val="28"/>
                <w:szCs w:val="28"/>
              </w:rPr>
              <w:t>Criteria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8EAD4C" w14:textId="77777777" w:rsidR="00BE4F57" w:rsidRPr="00B6306F" w:rsidRDefault="00BE4F57" w:rsidP="00BE4F5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9AF6C0" w14:textId="77777777" w:rsidR="00BE4F57" w:rsidRPr="00B6306F" w:rsidRDefault="00BE4F57" w:rsidP="00BE4F5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F92228" w14:textId="77777777" w:rsidR="00BE4F57" w:rsidRPr="00B6306F" w:rsidRDefault="00BE4F57" w:rsidP="00BE4F5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01C7E" w14:textId="77777777" w:rsidR="00BE4F57" w:rsidRPr="00B6306F" w:rsidRDefault="00BE4F57" w:rsidP="00BE4F5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71DDF3" w14:textId="77777777" w:rsidR="00BE4F57" w:rsidRPr="00B6306F" w:rsidRDefault="00BE4F57" w:rsidP="00BE4F5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  <w:tr w:rsidR="00BE4F57" w:rsidRPr="00B6306F" w14:paraId="41070650" w14:textId="77777777" w:rsidTr="00BE4F57">
        <w:trPr>
          <w:trHeight w:val="289"/>
        </w:trPr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5C6C8C" w14:textId="77777777" w:rsidR="00BE4F57" w:rsidRDefault="00BE4F57" w:rsidP="00BE4F57"/>
          <w:p w14:paraId="73BCFBF1" w14:textId="77777777" w:rsidR="00BE4F57" w:rsidRPr="00B6306F" w:rsidRDefault="00BE4F57" w:rsidP="00BE4F57">
            <w:r w:rsidRPr="006B0B2C">
              <w:rPr>
                <w:rStyle w:val="normaltextrun"/>
                <w:rFonts w:ascii="Century Gothic" w:hAnsi="Century Gothic"/>
                <w:b/>
                <w:bCs/>
                <w:color w:val="000000"/>
                <w:shd w:val="clear" w:color="auto" w:fill="FFFFFF"/>
              </w:rPr>
              <w:t>Collaboration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1A3886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rStyle w:val="normaltextrun"/>
                <w:sz w:val="20"/>
                <w:szCs w:val="20"/>
              </w:rPr>
              <w:t>Student makes an equal contribution to the project and collaborates well with group members.</w:t>
            </w:r>
            <w:r w:rsidRPr="00276EF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F73CC7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sz w:val="20"/>
                <w:szCs w:val="20"/>
              </w:rPr>
              <w:t xml:space="preserve">Student makes a reasonable contribution to the project and collaborates with group members.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E37ECC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sz w:val="20"/>
                <w:szCs w:val="20"/>
              </w:rPr>
              <w:t>Student makes some contribution to the project and collaborates with group members.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845684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sz w:val="20"/>
                <w:szCs w:val="20"/>
              </w:rPr>
              <w:t>Student does not make a reasonable contribution to the project and does not collaborate well with group members.</w:t>
            </w:r>
          </w:p>
        </w:tc>
        <w:tc>
          <w:tcPr>
            <w:tcW w:w="1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F7C9D6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sz w:val="20"/>
                <w:szCs w:val="20"/>
              </w:rPr>
              <w:t>Student makes little to no contribution to the project and does not collaborate well with group members.</w:t>
            </w:r>
          </w:p>
        </w:tc>
      </w:tr>
      <w:tr w:rsidR="00BE4F57" w:rsidRPr="00B6306F" w14:paraId="627C51CF" w14:textId="77777777" w:rsidTr="00BE4F57">
        <w:trPr>
          <w:trHeight w:val="289"/>
        </w:trPr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89F04C" w14:textId="77777777" w:rsidR="00BE4F57" w:rsidRDefault="00BE4F57" w:rsidP="00BE4F57"/>
          <w:p w14:paraId="57D46727" w14:textId="77777777" w:rsidR="00BE4F57" w:rsidRDefault="00BE4F57" w:rsidP="00BE4F57"/>
          <w:p w14:paraId="0A863151" w14:textId="77777777" w:rsidR="00BE4F57" w:rsidRPr="00B6306F" w:rsidRDefault="00BE4F57" w:rsidP="00BE4F57">
            <w:r w:rsidRPr="00032059">
              <w:rPr>
                <w:rStyle w:val="normaltextrun"/>
                <w:rFonts w:ascii="Century Gothic" w:hAnsi="Century Gothic"/>
                <w:b/>
                <w:bCs/>
                <w:color w:val="000000"/>
                <w:shd w:val="clear" w:color="auto" w:fill="FFFFFF"/>
              </w:rPr>
              <w:t>Lesson/ Materials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1EA45A" w14:textId="77777777" w:rsidR="00BE4F57" w:rsidRPr="00276EF9" w:rsidRDefault="00BE4F57" w:rsidP="00BE4F57">
            <w:pPr>
              <w:rPr>
                <w:sz w:val="20"/>
                <w:szCs w:val="20"/>
              </w:rPr>
            </w:pPr>
          </w:p>
          <w:p w14:paraId="0793E5D1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sz w:val="20"/>
                <w:szCs w:val="20"/>
              </w:rPr>
              <w:t xml:space="preserve">Lesson plan and materials are highly suitable and practical for classroom use.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E44397" w14:textId="77777777" w:rsidR="00BE4F57" w:rsidRPr="00276EF9" w:rsidRDefault="00BE4F57" w:rsidP="00BE4F57">
            <w:pPr>
              <w:rPr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01C855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sz w:val="20"/>
                <w:szCs w:val="20"/>
              </w:rPr>
              <w:t>Lesson plan and materials are somewhat suitable and practical for classroom use.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6F1B80" w14:textId="77777777" w:rsidR="00BE4F57" w:rsidRPr="00276EF9" w:rsidRDefault="00BE4F57" w:rsidP="00BE4F57">
            <w:pPr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7EE74E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sz w:val="20"/>
                <w:szCs w:val="20"/>
              </w:rPr>
              <w:t>Lesson plan and materials are not suitable and practical for classroom use.</w:t>
            </w:r>
          </w:p>
        </w:tc>
      </w:tr>
      <w:tr w:rsidR="00BE4F57" w:rsidRPr="00B6306F" w14:paraId="258BBD27" w14:textId="77777777" w:rsidTr="00BE4F57">
        <w:trPr>
          <w:trHeight w:val="289"/>
        </w:trPr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5B4E0F" w14:textId="77777777" w:rsidR="00BE4F57" w:rsidRDefault="00BE4F57" w:rsidP="00BE4F57">
            <w:pPr>
              <w:rPr>
                <w:rStyle w:val="normaltextrun"/>
                <w:rFonts w:ascii="Century Gothic" w:hAnsi="Century Gothic"/>
                <w:b/>
                <w:bCs/>
                <w:color w:val="000000"/>
                <w:shd w:val="clear" w:color="auto" w:fill="FFFFFF"/>
              </w:rPr>
            </w:pPr>
          </w:p>
          <w:p w14:paraId="07CE89D1" w14:textId="30206C42" w:rsidR="00BE4F57" w:rsidRPr="00B6306F" w:rsidRDefault="00BE4F57" w:rsidP="00BE4F57">
            <w:r>
              <w:rPr>
                <w:rStyle w:val="normaltextrun"/>
                <w:rFonts w:ascii="Century Gothic" w:hAnsi="Century Gothic"/>
                <w:b/>
                <w:bCs/>
                <w:color w:val="000000"/>
                <w:shd w:val="clear" w:color="auto" w:fill="FFFFFF"/>
              </w:rPr>
              <w:t>Demonstrated Level of Understanding</w:t>
            </w:r>
            <w:r>
              <w:rPr>
                <w:rStyle w:val="eop"/>
                <w:rFonts w:ascii="Century Gothic" w:hAnsi="Century Gothic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89CDC7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rStyle w:val="normaltextrun"/>
                <w:sz w:val="20"/>
                <w:szCs w:val="20"/>
              </w:rPr>
              <w:t>Through this project, the student displays an excellent level of understanding of course content.</w:t>
            </w:r>
            <w:r w:rsidRPr="00276EF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A7FD45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rStyle w:val="normaltextrun"/>
                <w:sz w:val="20"/>
                <w:szCs w:val="20"/>
              </w:rPr>
              <w:t>Through this project, the student displays a high level of understanding of course content.</w:t>
            </w:r>
            <w:r w:rsidRPr="00276EF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AC1FD4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rStyle w:val="normaltextrun"/>
                <w:sz w:val="20"/>
                <w:szCs w:val="20"/>
              </w:rPr>
              <w:t>Through this project, the student displays a satisfactory level of understanding of course content.</w:t>
            </w:r>
            <w:r w:rsidRPr="00276EF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4DC0BD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rStyle w:val="normaltextrun"/>
                <w:sz w:val="20"/>
                <w:szCs w:val="20"/>
              </w:rPr>
              <w:t>Through this project, the student displays a low level of understanding of course content.</w:t>
            </w:r>
            <w:r w:rsidRPr="00276EF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1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E7D965" w14:textId="77777777" w:rsidR="00BE4F57" w:rsidRPr="00276EF9" w:rsidRDefault="00BE4F57" w:rsidP="00BE4F57">
            <w:pPr>
              <w:rPr>
                <w:sz w:val="20"/>
                <w:szCs w:val="20"/>
              </w:rPr>
            </w:pPr>
            <w:r w:rsidRPr="00276EF9">
              <w:rPr>
                <w:rStyle w:val="normaltextrun"/>
                <w:sz w:val="20"/>
                <w:szCs w:val="20"/>
              </w:rPr>
              <w:t>Through this project, the student displays little to no understanding of course content</w:t>
            </w:r>
          </w:p>
        </w:tc>
      </w:tr>
    </w:tbl>
    <w:p w14:paraId="2E3EBEE1" w14:textId="66E5F1CC" w:rsidR="00B6306F" w:rsidRDefault="00BE4F57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D6DBBBB" wp14:editId="144CB465">
                <wp:simplePos x="0" y="0"/>
                <wp:positionH relativeFrom="margin">
                  <wp:align>right</wp:align>
                </wp:positionH>
                <wp:positionV relativeFrom="paragraph">
                  <wp:posOffset>4612640</wp:posOffset>
                </wp:positionV>
                <wp:extent cx="8210550" cy="11239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105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7A4EB9" w14:textId="7D831565" w:rsidR="00BE4F57" w:rsidRPr="00BE4F57" w:rsidRDefault="00BE4F57">
                            <w:pPr>
                              <w:rPr>
                                <w:b/>
                              </w:rPr>
                            </w:pPr>
                            <w:r w:rsidRPr="00BE4F57">
                              <w:rPr>
                                <w:b/>
                              </w:rPr>
                              <w:t>Professor’s comment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6DBB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95.3pt;margin-top:363.2pt;width:646.5pt;height:88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">
                <v:textbox>
                  <w:txbxContent>
                    <w:p w14:paraId="567A4EB9" w14:textId="7D831565" w:rsidR="00BE4F57" w:rsidRPr="00BE4F57" w:rsidRDefault="00BE4F57">
                      <w:pPr>
                        <w:rPr>
                          <w:b/>
                        </w:rPr>
                      </w:pPr>
                      <w:r w:rsidRPr="00BE4F57">
                        <w:rPr>
                          <w:b/>
                        </w:rPr>
                        <w:t>Professor’s comments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6306F" w:rsidSect="00B6306F">
      <w:headerReference w:type="default" r:id="rId6"/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73C77" w14:textId="77777777" w:rsidR="00BE4F57" w:rsidRDefault="00BE4F57" w:rsidP="00BE4F57">
      <w:pPr>
        <w:spacing w:after="0" w:line="240" w:lineRule="auto"/>
      </w:pPr>
      <w:r>
        <w:separator/>
      </w:r>
    </w:p>
  </w:endnote>
  <w:endnote w:type="continuationSeparator" w:id="0">
    <w:p w14:paraId="0D4DC874" w14:textId="77777777" w:rsidR="00BE4F57" w:rsidRDefault="00BE4F57" w:rsidP="00BE4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7FCBE" w14:textId="3E0167CC" w:rsidR="00BE4F57" w:rsidRDefault="00BE4F57" w:rsidP="00BE4F57">
    <w:pPr>
      <w:pStyle w:val="Header"/>
      <w:jc w:val="center"/>
    </w:pPr>
  </w:p>
  <w:p w14:paraId="29EB9AD8" w14:textId="7DF80EB2" w:rsidR="00BE4F57" w:rsidRPr="00BE4F57" w:rsidRDefault="00BE4F57" w:rsidP="00BE4F57">
    <w:pPr>
      <w:pStyle w:val="Footer"/>
      <w:jc w:val="center"/>
    </w:pPr>
    <w:r>
      <w:fldChar w:fldCharType="begin"/>
    </w:r>
    <w:r>
      <w:instrText xml:space="preserve"> INCLUDEPICTURE "http://www.weteachkorea.com/wp-content/uploads/2016/02/Screen-Shot-2016-03-01-at-9.20.32-AM.png" \* MERGEFORMATINET </w:instrText>
    </w:r>
    <w:r>
      <w:fldChar w:fldCharType="separate"/>
    </w:r>
    <w:r>
      <w:pict w14:anchorId="56F7D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alt="Image result for international graduate school of english" style="width:196.5pt;height:33pt">
          <v:imagedata r:id="rId1" r:href="rId2"/>
        </v:shape>
      </w:pic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37F1F" w14:textId="77777777" w:rsidR="00BE4F57" w:rsidRDefault="00BE4F57" w:rsidP="00BE4F57">
      <w:pPr>
        <w:spacing w:after="0" w:line="240" w:lineRule="auto"/>
      </w:pPr>
      <w:r>
        <w:separator/>
      </w:r>
    </w:p>
  </w:footnote>
  <w:footnote w:type="continuationSeparator" w:id="0">
    <w:p w14:paraId="2B2055C2" w14:textId="77777777" w:rsidR="00BE4F57" w:rsidRDefault="00BE4F57" w:rsidP="00BE4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16C12" w14:textId="4C871E8F" w:rsidR="00BE4F57" w:rsidRDefault="00BE4F57">
    <w:pPr>
      <w:pStyle w:val="Header"/>
    </w:pPr>
    <w:r>
      <w:t>Student name:</w:t>
    </w:r>
  </w:p>
  <w:p w14:paraId="76AC2DB6" w14:textId="111A51DE" w:rsidR="00BE4F57" w:rsidRDefault="00BE4F57" w:rsidP="00BE4F57">
    <w:pPr>
      <w:pStyle w:val="Header"/>
      <w:ind w:right="110"/>
    </w:pPr>
    <w:r>
      <w:t>Date:</w:t>
    </w:r>
  </w:p>
  <w:p w14:paraId="39C378FB" w14:textId="6873B7BB" w:rsidR="00BE4F57" w:rsidRDefault="00BE4F57" w:rsidP="00BE4F57">
    <w:pPr>
      <w:pStyle w:val="Header"/>
      <w:jc w:val="right"/>
    </w:pPr>
    <w:r>
      <w:t>Final Lesson Application Evalu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M1tzCyMDcwsDBU0lEKTi0uzszPAykwqgUA4l8dzCwAAAA="/>
  </w:docVars>
  <w:rsids>
    <w:rsidRoot w:val="00B6306F"/>
    <w:rsid w:val="00032059"/>
    <w:rsid w:val="00276EF9"/>
    <w:rsid w:val="006B0B2C"/>
    <w:rsid w:val="008D77AE"/>
    <w:rsid w:val="00B6306F"/>
    <w:rsid w:val="00BE4F57"/>
    <w:rsid w:val="00C56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0DFC9"/>
  <w15:chartTrackingRefBased/>
  <w15:docId w15:val="{1030DD6B-F603-4352-8D3F-3AE350B37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630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30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30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30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0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0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06F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6B0B2C"/>
  </w:style>
  <w:style w:type="character" w:customStyle="1" w:styleId="eop">
    <w:name w:val="eop"/>
    <w:basedOn w:val="DefaultParagraphFont"/>
    <w:rsid w:val="006B0B2C"/>
  </w:style>
  <w:style w:type="paragraph" w:styleId="Header">
    <w:name w:val="header"/>
    <w:basedOn w:val="Normal"/>
    <w:link w:val="HeaderChar"/>
    <w:unhideWhenUsed/>
    <w:rsid w:val="00BE4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4F57"/>
  </w:style>
  <w:style w:type="paragraph" w:styleId="Footer">
    <w:name w:val="footer"/>
    <w:basedOn w:val="Normal"/>
    <w:link w:val="FooterChar"/>
    <w:uiPriority w:val="99"/>
    <w:unhideWhenUsed/>
    <w:rsid w:val="00BE4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4F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2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http://www.weteachkorea.com/wp-content/uploads/2016/02/Screen-Shot-2016-03-01-at-9.20.32-AM.pn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Whitehead</dc:creator>
  <cp:keywords/>
  <dc:description/>
  <cp:lastModifiedBy>George Whitehead</cp:lastModifiedBy>
  <cp:revision>6</cp:revision>
  <dcterms:created xsi:type="dcterms:W3CDTF">2018-05-21T16:57:00Z</dcterms:created>
  <dcterms:modified xsi:type="dcterms:W3CDTF">2018-05-28T15:56:00Z</dcterms:modified>
</cp:coreProperties>
</file>